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48D8F" w14:textId="77777777" w:rsidR="000D568C" w:rsidRPr="000D568C" w:rsidRDefault="000D568C" w:rsidP="000D568C">
      <w:pPr>
        <w:spacing w:line="276" w:lineRule="auto"/>
        <w:rPr>
          <w:rFonts w:ascii="Times New Roman" w:hAnsi="Times New Roman" w:cs="Times New Roman"/>
          <w:i/>
          <w:iCs/>
        </w:rPr>
      </w:pPr>
      <w:r w:rsidRPr="000D568C">
        <w:rPr>
          <w:rFonts w:ascii="Times New Roman" w:hAnsi="Times New Roman" w:cs="Times New Roman"/>
          <w:i/>
          <w:iCs/>
        </w:rPr>
        <w:t>TOPIC</w:t>
      </w:r>
    </w:p>
    <w:p w14:paraId="06F78A3C" w14:textId="77777777" w:rsidR="000D568C" w:rsidRPr="000D568C" w:rsidRDefault="000D568C" w:rsidP="000D568C">
      <w:pPr>
        <w:spacing w:line="276" w:lineRule="auto"/>
        <w:rPr>
          <w:rFonts w:ascii="Times New Roman" w:hAnsi="Times New Roman" w:cs="Times New Roman"/>
          <w:i/>
          <w:iCs/>
          <w:color w:val="FF0000"/>
        </w:rPr>
      </w:pPr>
      <w:r w:rsidRPr="000D568C">
        <w:rPr>
          <w:rFonts w:ascii="Times New Roman" w:hAnsi="Times New Roman" w:cs="Times New Roman"/>
          <w:b/>
          <w:bCs/>
          <w:i/>
          <w:iCs/>
          <w:color w:val="FF0000"/>
        </w:rPr>
        <w:t>Knowledge Management as Sales Support</w:t>
      </w:r>
    </w:p>
    <w:p w14:paraId="617EC6C2" w14:textId="77777777" w:rsidR="000D568C" w:rsidRPr="000D568C" w:rsidRDefault="000D568C" w:rsidP="000D568C">
      <w:pPr>
        <w:spacing w:line="276" w:lineRule="auto"/>
        <w:rPr>
          <w:rFonts w:ascii="Times New Roman" w:hAnsi="Times New Roman" w:cs="Times New Roman"/>
          <w:i/>
          <w:iCs/>
        </w:rPr>
      </w:pPr>
      <w:r w:rsidRPr="000D568C">
        <w:rPr>
          <w:rFonts w:ascii="Times New Roman" w:hAnsi="Times New Roman" w:cs="Times New Roman"/>
          <w:i/>
          <w:iCs/>
        </w:rPr>
        <w:t>In a 7-page paper, discuss:</w:t>
      </w:r>
    </w:p>
    <w:p w14:paraId="579BEBB3" w14:textId="77777777" w:rsidR="000D568C" w:rsidRPr="000D568C" w:rsidRDefault="000D568C" w:rsidP="000D568C">
      <w:pPr>
        <w:spacing w:line="276" w:lineRule="auto"/>
        <w:rPr>
          <w:rFonts w:ascii="Times New Roman" w:hAnsi="Times New Roman" w:cs="Times New Roman"/>
          <w:i/>
          <w:iCs/>
        </w:rPr>
      </w:pPr>
      <w:r w:rsidRPr="000D568C">
        <w:rPr>
          <w:rFonts w:ascii="Times New Roman" w:hAnsi="Times New Roman" w:cs="Times New Roman"/>
          <w:i/>
          <w:iCs/>
        </w:rPr>
        <w:t>- The key benefits and issues of knowledge management for businesses/organizations. </w:t>
      </w:r>
    </w:p>
    <w:p w14:paraId="13AE0919" w14:textId="77777777" w:rsidR="000D568C" w:rsidRPr="000D568C" w:rsidRDefault="000D568C" w:rsidP="000D568C">
      <w:pPr>
        <w:spacing w:line="276" w:lineRule="auto"/>
        <w:rPr>
          <w:rFonts w:ascii="Times New Roman" w:hAnsi="Times New Roman" w:cs="Times New Roman"/>
          <w:i/>
          <w:iCs/>
        </w:rPr>
      </w:pPr>
      <w:r w:rsidRPr="000D568C">
        <w:rPr>
          <w:rFonts w:ascii="Times New Roman" w:hAnsi="Times New Roman" w:cs="Times New Roman"/>
          <w:i/>
          <w:iCs/>
        </w:rPr>
        <w:t>- How do information systems facilitate knowledge management within businesses/organizations?</w:t>
      </w:r>
    </w:p>
    <w:p w14:paraId="169FBA1C" w14:textId="77777777" w:rsidR="000D568C" w:rsidRPr="000D568C" w:rsidRDefault="000D568C" w:rsidP="000D568C">
      <w:pPr>
        <w:spacing w:line="276" w:lineRule="auto"/>
        <w:rPr>
          <w:rFonts w:ascii="Times New Roman" w:hAnsi="Times New Roman" w:cs="Times New Roman"/>
          <w:i/>
          <w:iCs/>
        </w:rPr>
      </w:pPr>
      <w:r w:rsidRPr="000D568C">
        <w:rPr>
          <w:rFonts w:ascii="Times New Roman" w:hAnsi="Times New Roman" w:cs="Times New Roman"/>
          <w:i/>
          <w:iCs/>
        </w:rPr>
        <w:t>- Identify the key needs and issues within the sales area of businesses/organizations and provide an approach for developing a knowledge management strategy. </w:t>
      </w:r>
    </w:p>
    <w:p w14:paraId="08B3763A" w14:textId="77777777" w:rsidR="000D568C" w:rsidRPr="000D568C" w:rsidRDefault="000D568C" w:rsidP="000D568C">
      <w:pPr>
        <w:spacing w:line="276" w:lineRule="auto"/>
        <w:rPr>
          <w:rFonts w:ascii="Times New Roman" w:hAnsi="Times New Roman" w:cs="Times New Roman"/>
          <w:i/>
          <w:iCs/>
        </w:rPr>
      </w:pPr>
      <w:r w:rsidRPr="000D568C">
        <w:rPr>
          <w:rFonts w:ascii="Times New Roman" w:hAnsi="Times New Roman" w:cs="Times New Roman"/>
          <w:i/>
          <w:iCs/>
        </w:rPr>
        <w:t>- Address how knowledge management strategies support and inform management decisions, innovation, and key business processes within the sales area of businesses/organizations.</w:t>
      </w:r>
    </w:p>
    <w:p w14:paraId="67CB4F6E" w14:textId="77777777" w:rsidR="000D568C" w:rsidRPr="000D568C" w:rsidRDefault="000D568C" w:rsidP="000D568C">
      <w:pPr>
        <w:spacing w:line="276" w:lineRule="auto"/>
        <w:rPr>
          <w:rFonts w:ascii="Times New Roman" w:hAnsi="Times New Roman" w:cs="Times New Roman"/>
          <w:i/>
          <w:iCs/>
        </w:rPr>
      </w:pPr>
      <w:r w:rsidRPr="000D568C">
        <w:rPr>
          <w:rFonts w:ascii="Times New Roman" w:hAnsi="Times New Roman" w:cs="Times New Roman"/>
          <w:i/>
          <w:iCs/>
        </w:rPr>
        <w:t>- Discuss how the development of knowledge management strategies within the sales area of businesses/organizations positions businesses for long-term stability.</w:t>
      </w:r>
    </w:p>
    <w:p w14:paraId="5BAEA8AD" w14:textId="77777777" w:rsidR="00D15BD5" w:rsidRPr="000D568C" w:rsidRDefault="00D15BD5" w:rsidP="000D568C">
      <w:pPr>
        <w:spacing w:line="276" w:lineRule="auto"/>
        <w:rPr>
          <w:rFonts w:ascii="Times New Roman" w:hAnsi="Times New Roman" w:cs="Times New Roman"/>
          <w:i/>
          <w:iCs/>
        </w:rPr>
      </w:pPr>
    </w:p>
    <w:sectPr w:rsidR="00D15BD5" w:rsidRPr="000D56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MTY1NjUyNTM0MTdT0lEKTi0uzszPAykwrAUAi5CCSiwAAAA="/>
  </w:docVars>
  <w:rsids>
    <w:rsidRoot w:val="000D568C"/>
    <w:rsid w:val="000D568C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BF22"/>
  <w15:chartTrackingRefBased/>
  <w15:docId w15:val="{B0963FA1-17CF-45FE-BEDC-29558E853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8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</Words>
  <Characters>638</Characters>
  <Application>Microsoft Office Word</Application>
  <DocSecurity>0</DocSecurity>
  <Lines>5</Lines>
  <Paragraphs>1</Paragraphs>
  <ScaleCrop>false</ScaleCrop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2-21T18:58:00Z</dcterms:created>
  <dcterms:modified xsi:type="dcterms:W3CDTF">2022-02-21T18:59:00Z</dcterms:modified>
</cp:coreProperties>
</file>